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220167</w:t>
      </w:r>
    </w:p>
    <w:p>
      <w:pPr>
        <w:pStyle w:val="Date"/>
      </w:pPr>
      <w:r>
        <w:t xml:space="preserve">วันจันทร์ที่</w:t>
      </w:r>
      <w:r>
        <w:t xml:space="preserve"> </w:t>
      </w:r>
      <w:r>
        <w:t xml:space="preserve">22</w:t>
      </w:r>
      <w:r>
        <w:t xml:space="preserve"> </w:t>
      </w:r>
      <w:r>
        <w:t xml:space="preserve">มกร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ค่นั่งรอวันนี้เป็นยังไงบ้าง 2 วันที่แล้วเสาร์อาทิตย์ ใครไปทำอะไรบ้างคะ เพื่อนเราในห้องใช่ไหมที่ไปเที่ยวมาเล่าให้ฟังหน่อยสิไปเที่ยวไหนมาบ้าง ยังไงประสบการณ์ครั้งนี้นะคะไปเจออะไรมาบ้าง มี 2 คนนะที่ปลายน่ะใครจะเป็นคนออกมา ใครเป็นคนออกมาต้นหรือเรดาร์ขายคะ ออกมาเล่าให้กูฟังหน่อยไปไหนมาแล้วไปยังไงออกทั้งสองคนพี่เบนซ์บอกว่าให้ออกมาทั้งสองคนเลย เรดาร์และลูกเลยนะรู้สึกเป็นยังไงบ้าง ได้ไปเที่ยวกับเพื่อนๆรู้จักเพื่อนใหม่หลายคนไหม รับเป็นเพื่อนที่เราคุ้นเคยโรงเรียนอื่น เป็นเพื่อนใหม่ไหม เคยเคยเจอบ้างหรือยังเพื่อน ในโรงเรียนต่างๆ ครั้งนี้นะคะก็เป็นประสบการณ์เป็นประสบการณ์ของการไปเที่ยว น้อง อะไรลบกระดาษต้องมีกระดาษมา เกมให้กูดูด้วยหรอ อันนี้ต้นจะทำหรอ ใช่ไหม นี่คือต้นจะทำส่งประกวดใช่ไหมลูกทำคลิปสั้นๆ ผ่านแพลตฟอร์ม tiktok ต้นฉบับทำใช่ไหม อ๋อนี่เขาบอกว่ามีเงินรางวัลนะคะ มากกว่า 10,000 บาทด้วย รางวัลชนะเลิศอ่ะมันก็แบ่งเป็นรางวัลต่างๆนะคะมันจะมีรางวัลชนะเลิศได้ 1,000 บาทพร้อม ปฏิบัตินรกนะแล้วก็มีรองชนะเลิศจะได้ 700 บาทพร้อมเกียรติบัตร รองชนะเลิศอันดับ 2 ได้ 500 นะคะ รางวัลชมเชยเนี่ย ได้ 300 บาทพร้อมเกียรติบัตร ก็มีแบ่งเป็นประเภทต่างๆประเภทเดี่ยวและประเภททีมต้นสนใจที่จะ ถั่วประเภทไหนอ่ะลูก ประเภทเดี่ยวหรือประเภททีมคะที่อยากส่งประกวดมันแบ่งเป็นหลายประเภทนะ ขอเป็นกลุ่มนะคะ เขาให้ส่งวันไหนเนี่ย เขาไม่กำหนดวันส่งเลยในเอกสาร มีอยู่ใช่ไหมลูกรู้แล้วใช่ไหม วันที่ ส่งตั้งแต่วันที่ 20-26 วันนี้วันที่เท่าไหร่แล้วคะ วันนี้วันที่เท่าไหร่ลูก เหลือเวลาอีกนิดนึงนะคะเพราะฉะนั้น วันนี้วันที่ 22 ใช่ 22 เขตส่งวันที่ 26 นะเพราะฉะนั้นในกลุ่มเราน่ะ ต้องคุยแล้วก็วางแผนดีๆนะลูกเพราะตัดต่อเสร็จปุ๊บ ขำอะไรต่างๆเนี่ยรู้อาจจะวางวางเนื้อเรื่องนะคะโครงเรื่องมาก่อน เอาไปให้คุณครูนะคะ เขาถนัดในด้านของการทำติ๊กตอกแล้วก็เนื้อหานะคะโดยเฉพาะคำ ภาษาไทยถ้ามันมีศัพท์ขึ้นมาที่เป็น ภาษาไทยที่ลูกจะต้อง ขึ้นมาด้วย ในในตรงนี้นะครับเพื่อที่จะให้คนหูดีเนี่ย รู้เรื่องในภาษามือที่ลูกสื่อสารอันนี้ก็จะเป็น น่าจะเป็นคะแนนที่บวกเพิ่ม เอาใจช่วยนะคะดีมากเลย ขอบคุณมากค่ะหลังจากที่ลูกๆกลับมานะคะลูกๆก็ สนใจก็ถือว่าเป็นสิ่งที่ดีนะคะการนำเทคโนโลยีมาใช้ โอเคนะคะขอบคุณมากนะคะที่มาร่วมแบ่งปันประสบการณ์ครั้งนี้ค่ะ คนข้างหลัง ไม่สบายหรือเปล่าลูก ไม่สบายหรอคะไม่สบายไหม เปล่ากูจะบอกนะคะ ไม่สบายไม่มีโอเค ง่วงนอนหรอง่วงนอนไหมไม่มี อ๋อจะคุยกับเพื่อนคุยกับนอนนอนคุยอย่างนี้แหละลูกไม่เอานะคะ นั่งดีๆนั่งตรงๆนะคะนั่งตรงๆเราโตแล้วถ้าเรา นอนอย่างนี้ล่ะทำให้โครงสร้างของเราไม่ดีนะคะหลังเรานะคะ หลังมนะคะหลังเวลาเดินเวลายืนมันก็จะไม่ไม่สวยไม่สง่านะคะ ที่นี่ดูนะคะ พี่ต้นกับเรดาร์ไปไปเที่ยวเนี่ยเขาให้นั่งพาหนะก็คือรถไฟไปนะคะ ซึ่งสิ่งที่จังหวัดกาญจนบุรีมีเนี่ยเขาเรียกว่า พยากรณ์ ทรัพยากรซึ่งก็จะแบ่งเป็นหลากหลายด้านด้วยกันนะคะ ที่เขาพาไปเที่ยว สิ่งต่างๆเหล่านี้อย่างเช่นทรัพยากรธรรมชาติ พี่ต้นไปดู ขี้เหร่ได้ไปดูคืออะไรบ้างธรรมชาติคืนพวกน้ำตก ภูเขาต้นไม้ สิ่งต่างๆเหล่านี้นะคะ ถ้าเกิด ถ้าเกิด เราใช้ประโยชน์ของเขา มีแต่อยากใช้ประโยชน์อย่างป่านนี้ก็ตัดทำลายมาเพื่อที่จะสร้างที่อยู่อาศัยนะคะหรือว่า เพื่อที่จะ ทำไร่ทำสวน แค่นี้นะครับมันก็จะเป็นสิ่งที่ไม่ ใช้ทรัพยากรที่ไม่คุ้มค่านะคะ นอกจาก ทรัพยากรธรรมชาติแล้วยังมีทรัพยากรด้าน อะไรบ้างศิลปวัฒนธรรมที่ลูกไปดูวัดใช่ไหมคะ วัดต่างๆ และไอ้ตรงสะพานนั้นน่ะก็เป็นเขาเรียกว่า เขาเรียกว่า ทรัพยากรด้านอะไรที่ นานเหมือนกันนะ ไอ้ทางรถไฟน่ะก็นานอายุหลายๆถึงร้อยปีหรือยังครูไม่แน่ใจแต่ว่าน่าจะถึงแล้วนะ สะพานอ่ะ เป็นชุมชนเป็นชุมชนที่ใช่เป็นชุมชนโบราณก็คือ ทรัพยากรด้านวัฒนธรรมนะคะด้านวัฒนธรรม ภูมิปัญญาที่มีนะคะ ถ้ำต่างๆพวกนี้จะแสดงแสดงถึงความเป็นมาประวัติของคนนะคะ ที่เข้ามาอยู่ที่จังหวัดกาญจนบุรีว่ามีเรื่องราวต่างๆ ถ้าลูกๆ รู้นะคะก็จะสามารถสื่อ สื่อ ขอนำ นำภูมิปัญญาต่างๆที่เขามีน่ะจริงๆถ้าลูกได้เข้าไปเรียนรู้สัมผัสมากๆ มีแก่นของวัฒนธรรมอยู่ตรงนั้นด้วยมันจะบอกถึง เกี่ยวกับอาชีพนะคะ เกี่ยวกับอาชีพในด้าน ในเศรษฐกิจของเขาที่อยู่ตรงนี้เราก็จะสามารถประยุกต์ นำมาใช้ต่อยอดได้ และทรัพยากรของเมืองไทยมีเยอะมากนะคะก็ฝากให้ลูกๆเนี่ยเวลาเราไปสัมผัส ยังรับไปเที่ยวเนี่ยให้ช่วยกันรักษาธรรมชาติ อย่างเช่นอะไรบ้างที่ช่วยช่วยรักษา เวลาเราไปเที่ยวภูเขาน้ำตกเนี่ย เอาโค้กไปกินเพราะว่ามันร้อนโค้กแล้วทิ้ง สิงห์ตรงไปเลยอ่ะไม่เก็บอันนี้ถูกไหมคะ ถูกไหม ดีไหมเศษขยะเวลาไปเที่ยวน้ำตกแล้วทิ้งเกลื่อนเลย ไม่เจ็บ อันนี้ถูกไหมคะ ผิดใช่ เพราะอะไรเพราะมันจะเป็นการทำลายธรรมชาตินะคะทำลายธรรมชาติ สิ่งต่างๆให้เราอนุรักษ์เอาไว้เพราะว่ามันจะเป็นประโยชน์กับลูกหลานของเรานะคะ เคนะ อันนี้เป็นประสบการณ์เล็กๆน้อยๆที่ลูกได้สัมผัสนะคะตั้งแต่ แต่ covid เนาะ covid มาเราก็ไม่ได้ออกไปเที่ยวไหนเลยเพิ่งจะมีกลุ่มนี้นะคะที่ได้ออกไป ออกไปแค่นั้นเองแค่ 3 คนเองเพราะฉะนั้นครูฝากว่า เอามาเล่าให้น้องๆนะคะน้องๆเพื่อนๆอยากฟังด้วยว่า ออกไปเรียนรู้อะไรบ้าง เคนะ ปีนี้พร้อมที่จะเรียนหรือยังคะสัปดาห์ที่แล้ว สัปดาห์ที่แล้วเราพูดถึงผลการศึกษา เบนซ์ไม่สบายเบนซ์ไม่สบายเป็นอะไร ไม่สบายเป็นอะไรลูก เป็นหวัดช่วงนี้นะคะช่วงนี้อากาศเปลี่ยนแปลงมากเลยคุกขนาดครูยัง ต้องดูแลสุขภาพตัวเองนะคะเพราะฉะนั้นฝากลูกด้วยถ้าไม่สบายน่ะต้อง ผ่อนให้เพียงพอนะคะ การพักผ่อน จะทำให้ร่างกายเราฟื้นฟูได้ดีไปนอนไม่เว้น เดินไปนอนไปไปนอนพักเลยตอนนี้ OK กูให้ถ้าไม่ไหวจริงๆก็พักได้นะลูกพักในห้องนี้ก็ได้ไม่เป็นไรนะคะ ผลของสัปดาห์ที่แล้วลูกสัปดาห์ที่แล้วเราทำอะไรไปบ้าง จำได้ไหมคะสัปดาห์ที่แล้ว เอาไปเก็บ ศึกษารูปร่างใช่ เขียนใบตอนโคนนะคะของมะนาวเนี่ย ครั้งแรกเลยที่เราทำไป วิธีการลบ เก็บตัวอย่างที่ผิดเนาะเพราะว่าตอนที่ไปเก็บเนี่ยเราไปเก็บในไม่ใช่ตำแหน่งของ กลางของลำต้น สัปดาห์ที่แล้วครูก็เลยให้ลูกไปเก็บมา ซึ่ง กระบวนการนั้นวิธีการขั้นตอนนั้นเป็นขั้นตอนที่ถูกต้องในการเก็บตัวอย่างนะคะ แล้วมันก็ออกมาแล้วที่ลูกๆได้ทำ หลังจากที่ลูกทำแล้วอันนี้อ่านออกไหมลูก มันจะมีแต่ตัวหนังสือเนาะ ดูหน้าจอดีๆนะกลุ่ม 1 และกลุ่มที่ 2 นะคะที่ครูให้ทำ เพื่อที่จะให้นักเรียนได้มาดูการเปรียบเทียบนะคะ ผลการศึกษาสีรูปร่างผิวขนาด แผ่นใบมะนาวนะคะตอนโคนริมซ้าย ที่ 1 จะอยู่ริมซ้าย กลุ่มที่ 2 จะอยู่ริมขวาเราให้ศึกษาทั้งหมดอยู่ 4 เรื่องด้วยกันนะคะ 1 ก็คือสี สี พบว่า กลุ่มที่ 1 เป็นยังไงคะ เป็นสี เขียว ทั้งหมดเลยนะคะสีเขียวทั้งหมดเลย จำนวน 10 ตัวอย่างที่เขียวเหมือนกันหมดเลยนะคะ เป็นร้อยละ 100 เลยนะคะ ในขณะที่กลุ่ม 2 อยู่ริมขวานะนะคะแต่สีของแผ่นใบ เป็นสีอะไรลูก ครีมซองสีอะไรคะ สีอะไร พรุ่งนี้สีอะไรสีเขียวหมดเลยใช่เหมือนกันเหมือนกันเพราะฉะนั้น เราก็เลย อันนี้เป็นผลนะยังไม่ได้ยังไม่ได้เอามาเปรียบเทียบนะคะเดี๋ยวเรามาเปรียบเทียบกัน Mini ข้อที่ 2 กลุ่มที่ 1 รูปร่างสิ่งที่เราศึกษา 10 ตัวอย่างนะคะรูปร่างแผ่นใบเป็นรูป สามเหลี่ยมมุมฉาก หมดเลย หมดเลยนะคะสามเหลี่ยมมุมฉาก วินตายก็สามเหลี่ยมมุมฉากรึมุมขวาก็สามเหลี่ยมมุมฉาก 100% เลยนะคะทั้งหมดเลยทุกแผง 3 ศึกษาผิว นะคะ พาพ่อไปจับผิวแล้วพบว่าผิวหยาบ อย่าทั้ง 10 ตัวอย่างเลยนะคะ มันเป็นคลื่นนะคะจับแล้วให้ความรู้สึกว่ามันหยาบนะคะถ้ามองด้วยตาเปล่าอาจจะเหมาะ ของวัดเรียบแปลกจริงถ้าเราไปสัมผัส ถ้าเราไปสัมผัสปุ๊บเนี่ยมันจะหยาบนะคะ กลุ่มขวาก็บอกว่าอยากหมดเลย 100% นะคะส่วนขนาดนะคะของแผ่นไป การโคลน ความกว้างเฉลี่ยความยาวเฉลี่ยอันนี้ลูกยังไม่ได้คำนวณออกมากูก็เลยว่างเอาไว้ แต่จากข้อมูลนะคะข้อมูลที่ลูกบันทึก ที่ลูกได้บัตรมา ถ้ามันไม่เท่ากันทั้ง 2 กลุ่มนะคะครูก็เลย วิเคราะห์ไว้เป็นการเบื้องต้นเลยบ้า มันไม่เท่ากัน อันนี้คือการสรุป เวลาลูกเอาข้อมูลมาไปเก็บตัวอย่างมาปุ๊บ นะคะ แล้ว วิเคราะห์ข้อมูลออกมา ตัวนี้จะเป็นตัวสรุป สรุปตามอะไหล่สรุปตามวัตถุประสงค์ที่เขาให้มา เขาให้เปรียบเทียบความแตกต่างผลการเรียนรู้ที่ได้จากการเรียนรู้ในแต่ละเรื่องเรื่องที่เราศึกษา เปรียบเทียบสีเปรียบเทียบ รูปร่างเปรียบเทียบผิวแล้วก็เปรียบเทียบขนาดของแผ่นใบ ถอนโคนนะคะเปรียบเทียบระหว่างริมซ้ายกับขวา ใบเดียวกันนะคะ ไปเดียวกัน สิ่งที่แตกต่างก็คือ สายกระดิ่งขวา ตัวนี้ตัวที่สรุป ขอแลกนะคะครูสรุปได้ว่าการเปรียบเทียบผลการศึกษา สีของแผ่นใบมะนาว กลอนคนริมซ้าย มาเปรียบเทียบนะบางคนริมซ้ายกับแผ่นใบมะนาวตอนโคนริมขวา หาลิงค์ขวามีสีเขียว สรุปได้ว่าสีไม่แตกต่างกัน แค่นั้นเองสิ่งที่เขาอยากให้เรา สรุปนะคะตรงประเด็นเลย ศึกษาเรื่องสีนะเอามาเปรียบเทียบกัน 100% เลยสีเขียวทั้งสองด้านเลยนะคะซ้ายกับขวา เพราะฉะนั้นสรุปได้ว่าสีไม่แตกต่างกันอันนี้คือตัวสุดท้าย เวลาที่ลูกจะเอา หางานนี้ไปนำเสนอ ลูกจะต้อง present ตัวนี้นะคะ Present ตัวนี้คือผลของการ เรียนรู้ของลูกลูกนะคะอันนี้คือเรื่องสี ข้อ 2 เขียนว่า การเปรียบเทียบผล การเปรียบเทียบผลการศึกษารูปร่าง ของแผ่นใบมะนาวตอนคนริมซ้าย แผ่นใบมะนาวตอนโคนลิ้นขวามีรูปร่างสามเหลี่ยมมุมฉากนะคะ สรุปได้ว่า รูปร่างไม่แตกต่างกันอันนี้ก็เหมือนกัน หารูปร่างเป็นสามเหลี่ยมมุมฉากหมดเลย สรุปได้ว่า มีรูปร่างไม่แตกต่างกันนะคะ ข้อ 3 การเปรียบเทียบผลการศึกษาผิว ของแผ่นใบมะนาว ภูริตาผิวแล้วนะผิวก็ไม่แตกต่างกันจากผลเมื่อกี้ สรุปได้ว่าผิวไม่แตกต่างกัน นะคะ แต่ดูข้อ 4 นะลูกดูเปรียบเทียบในข้อ 4 การเปรียบเทียบผลการศึกษาขนาด คักขนาด ของแผ่นใบมะนาวตอนโคนริมซ้ายมีความกว้างเฉลี่ยเท่านี้ มีความยาวเฉลี่ยเท่านี้นะคะเดี๋ยวเราจะเอาข้อมูล ลูกยังทำไม่เสร็จนะคะ กูจะให้ลูก หาค่าเฉลี่ยเพิ่มสัปดาห์ที่แล้วลูกทำหมดเวลาก่อนลูกยังไม่ได้หาค่าเฉลี่ย ออกมานะคะ ขอรูปด้วยค่าเฉลี่ยออกมาตัวนี้กู วิเคราะห์ก่อนได้เลยว่า ขนาดแตกต่างกัน นะคะขนาดนั้นแตกต่างกันตายกับขวาแตกต่างกัน จากสิ่งที่เราได้ศึกษาเราได้สัมผัสเราจะพบว่ามีอยู่เรื่องนึงที่มันแตกต่างกัน ในขณะที่ ส่วนย่อยนะคะอันนี้คือส่วนย่อยแผ่นใบตอนโคนเท่านั้นก็ยังแตกต่างกันเลยลูก สำหรับวันนี้ สิ่งที่กูจะให้ลูกศึกษาเมื่อกี้แผ่นใบช่วงอายุ เท่ากันเลยนะคะ เลือกจาก การเก็บตัวอย่างที่อยู่ตำแหน่งเดียวกันเลยก็คือตรงกลางของต้น ตรงกลางของต้นเนี่ยเราดึงตัวอย่างมาคือแบบไปที่ 4 นับจากกิ่ง เรายังพบความแตกต่างแต่ความแตกต่างสีเรื่องที่เราศึกษาเราพบแค่เรื่องเดียวก็คือขนาด นพเรื่องเดียว ทีนี้เราจะมาศึกษา แบ่งนะลูก เราจะไม่แบ่งไอ้ส่วนย่อยแล้ว เราจะไม่แบ่งส่วนย่อยแล้ว เราจะ ศึกษาเป็นใบเลย ใบมะนาวทั้งแผ่นใบเลยนะคะทั้งใบเลย ไม่ไปตัดซอยย่อยๆแล้ว สิ่งที่เราจะศึกษาคือ รูปลักษณ์รูปลักษณ์เวลาเราแบ่งย่อยออกมาก็คือ รูปลักษณ์มันหมายถึงรูปร่างสีผิวขนาดนั้นเองนะคะ ทำเนี่ย คำว่ารูปลักษณ์เนี่ยมันคือรูปร่างสีผิวขนาดคือสิ่งที่เรามองเห็น หาสิ่งที่เรามองเห็นนะคะแล้วก็ตอบคำตอบได้เลย ยังไงคะมีกี่ช่วงอายุ ถ้าช่วงอายุด้วยกัน เมื่อกี้เราเราดึงมา สัปดาห์ก่อนได้แล้วเก็บมาแค่ 1 ช่วงอายุที่เท่าๆกัน ถูกไหม ที่นี้ แบ่งละ ว่าลูกได้พื้นฐานของการเก็บข้อมูลในเก็บข้อมูลในเรื่อง 2 รูปร่างสีผิวขนาดเรียบร้อยแล้วทีนี้ครูจะให้ลูก มาดูเพื่อเป็นการ ศึกษา 5 ช่วงอายุ เพื่ออะไรประโยชน์อะไรเดี๋ยวต่อไปกูจะบอกนะคะ ถ่ายรูปเห็นไหมคะอันนี้เมื่อ มันเป็นเกี่ยวกับวัฏจักรชีวิตของเราเลยนะเนี่ยแต่ว่ามันยังไม่ครบนะคะ ภาพแรกใครอ่ะ เหมือนใครลูก ทารกนะครับเวลาเราเกิดขึ้นมาเนี่ยเวลาเราเกิดขึ้นมาน่ะเล็กๆตั้งแต่ เปิดจนถึงประมาณ 1 ปีนะคะประมาณ 1 ปี 2 ปีนี้เขาเรียกว่าทารกเนาะ ใช่ ทารกยังช่วยอะไรตัวเองไม่ได้นะคะ แล้วโตขึ้นมาหน่อยเวลาผ่านไป เวลาผ่านไปประมาณสัก 2 2 ขวบ 3 ขวบนะคะถึง 5 ขวบเลย อยู่ในช่วงอะไรคะยังไปโรงเรียนหรือยังเนี่ยไปโรงเรียนหรือยัง ใช่ยังอยู่ที่บ้านอยู่เลยนะคะยังเล่น ยังเล่นอยู่ที่บ้านหรือไม่ก็ไปเตรียม เตรียมอนุบาลนะคะอยู่ในช่วงอนุบาลนะคะ ก็โตขึ้นมาหน่อยเรียนประถมแล้ว เรียนประถมแล้ว ขึ้นมาหน่อยมัธยมนะคะช่วงมัธยม นิดนึงนะคะจะเป็นเด็กโต เริ่มจะรู้ เริ่มจะเล่นเริ่มจะแสดงศักยภาพของตัวเองว่ามีความโดดเด่นในด้านไหนนะคะ ออกมาสู่วัยรุ่น วัยรุ่นนี่เป็นช่วงมัธยมปลาย เป็นช่วงของ เข้ามหาลัยมหาลัยนั่นแหละยังไม่ได้ทำงานลูกวันนี้ก็ยังเป็นเรียนอยู่ ยังเรียนอยู่นะแต่ว่า โตขึ้นและมีความคิดเป็นของตัวเองนะคะมีการคิดวิเคราะห์อะไรต่างๆเนี่ยขึ้นมาเรียบร้อยเลย เริ่ม เริ่มที่จะเลือกนะว่า ฉันจะเป็นอันนั้นฉันจะทำอาชีพนี้นะคะ เริ่มมีสิ่งที่ตัวเองอยาก อยากอ่าน ฝันไว้แล้วว่าเราจะทำอะไรนะคะแล้วเราก็จะไปให้ถึงตรงนี้ ตามฝันนะคะที่นี้ ใบอะไรคะ พอเราเรียนเสร็จแล้วก็เป็นผู้ใหญ่ที่จะไปทำงาน การทำงาน ตัวนี้จะเป็นตัวที่บ่งบอกศักยภาพของเรานะคะ ร่ม 1 2 3 4 5 คูณรุ่นเป็นวัยที่ 5 ไม่ใช่กูล้มยังไม่ใช่ฉลาดนะคะฉันยังไม่แก่นะ วัยชราคือวัยอะไรลูก ไม่ชนะก็คือ ไม่ได้ทำงานแล้วนะวัยชราเนี่ยถ้าเปรียบเทียบกับอายุก็น่าจะประมาณ 60 ปีขึ้นไป 60 ปีขึ้นไปที่เขาเกษียณอายุราชการแล้ว วันนี้ กูล้มอยู่ตรงไหนครูปิ๊กอยู่ตรงไหนคะ ถ้าเป็นช่วงวัยของครูปิ๊กอยู่ตรงไหน หาชาย แล้วลูกๆหลานๆลูกๆอยู่ตรงไหนตอนนี้ ลูกอยู่ในช่วงไหน ถูกต้องนะครับวัยรุ่นเลย วัยรุ่นสดใสนะคะสดใส ดีมากที่นี้ สิ่งต่างๆเนี่ย ตั้งแต่เราเกิดเนี่ยตั้งแต่เราเกิดจนถึง ฉลาดไหมเนี่ยลูก มันก็เปรียบเทียบให้เห็นถึงชีวิต เหมือนกันกับต้นไม้ วันนี้ยังไม่สรุปนะเดี๋ยวตอนสรุปจากที่เราไปศึกษานะมันจะโยงเข้ามาสู่ในเรื่องของการใช้ชีวิต อะไรคะพี่เบนซ์พี่เบนซ์จดอะไร จดคำสาปมีคนเดียวนะที่ตดในห้องนี้ ดีมากดีมาก ทำพรุ่งนี้ให้เป็นคำง่ายๆนะคะ เป็นคำง่ายๆเลย ที่เราน่าจะเขินแล้วก็ทำให้ได้นะคะ สิ่งที่กูจะให้ลูกไปเปรียบเทียบ 5 ช่วงอายุ คืออะไรบ้าง กว่าที่เราจะมายุงสูงอายุคนนะคะวันนี้สิ่งที่เราจะต้องทำ มีอะไรบ้าง ศึกษาด้านรูปลักษณ์ และได้ข้อมูลการเปลี่ยนแปลงและความแตกต่างด้านรูปลักษณ์ เมื่อกี้ รูปลักษณ์คืออะไรคะ คำเนี่ยคำว่ารูปลักษณ์ก็คือรูปร่าง สี หิวขนาดนะคะ เมื่อเราได้ข้อมูลมาแล้วเราจะดูการเปลี่ยนแปลงเพราะว่า ตัวอย่างที่เราเก็บมานั้นมันมี ช่วงอายุ ใบเนี่ย มีช่วงอายุเข้ามาเกี่ยวข้อง แล้วเรามาดูความแตกต่างสรุปสุดท้ายเราจะสรุปได้ว่า ใบมะนาวเนี่ยในแต่ละช่วงอายุมีความเหมือนหรือความแตกต่างกันอย่างไร มันมีการเปลี่ยนแปลงไปแบบไหนนะคะ อันนี้คือข้อแรกลูกจะต้องบอกได้นะคะ 2 เปรียบเทียบการเปลี่ยนแปลงและความแตกต่าง 3 แล้วจะสรุปองค์ความรู้ที่ได้จากการศึกษานะคะ 4 สรุปแนวทางเพื่อนำไปสู่ การประยุกต์ใช้ในการดำเนินชีวิต วันนี้แหละจะเริ่มเข้าหลักถามแล้วทำไมครูสอนคณิตศาสตร์แล้วไปสู่หลักธรรมได้ งงไหมลูก จริงๆ จริงๆการเรียนคณิตศาสตร์คือการนำไปใช้ถ้าลูก นำไปใช้ทุกเรื่องนะคะมันก็เข้าไปสู่ในชีวิตของเราชีวิตของเราเนี่ย การดำเนินชีวิตถ้าลูกเข้าใจสัจธรรมของชีวิตนะคะมันก็จะสามารถ อยู่ได้อย่างมีความสุขเนาะ ทีนี้มาดูวิธีการวันนี้เรามากันกี่คนลูก วันนี้เรามากันกี่คนนะ 6 มี 7 นะ 7 คนนะคะเพราะฉะนั้น กูบอกว่าเราจะแบ่งกลุ่มละ 2 คนเป็น 4 กลุ่ม ทุ่มนึงจะต้องมีคนเดียวนะคะครูบิ๊กจะเป็น เพื่อนอีกคนนึง ใครจะอยู่กลุ่มกับครูบิ๊ก อยู่กับครู 1 คน ไอ้เบนซ์กับครูนะคะไม่มีใครกล้ามาอยู่กับครูใช่ไหมเนี่ย ใจเบนซ์เนี่ย Bendix สมอง สมอง เรียนรู้ได้ดีแล้วเบนซ์เบนซ์เอามาเป็นครูได้เลยนะ สอนน้องๆได้เลยเพราะ เพราะเขาจ่ายแล้วนะคะ แบ่งได้ 4 กลุ่มแล้วนะเดี๋ยวเราไปจับคู่กันนะคะ เราจะลงไปข้างล่างนะคะแล้วก็ไปเก็บใบมะนาวในพื้นที่ ศึกษาที่ 7 นะคะ พื้นที่นี้ก็อยู่ที่เดิมของเรานั่นแหละลูกอยู่ด้านหลังห้องผอ. นั่นเองนะคะ อยู่ด้านหลังห้องผอ. แปลว่า ที่เขาลงไปเก็บแล้วแบ่งเป็นกลุ่มนะคะ เก็บกลุ่มละ 10 ใบเก็บมากลุ่มละ 10 ใบ กลุ่มแรก เป็นช่วงอายุเพราะฉะนั้นเลือกเก็บใบมะนาวที่อยู่ปลายยอดของกิ่ง ไปแลกเลยนะลูก ไปแลกเลยลูกเด็ดมาเลย ตำแหน่งต่างๆของต้นเนี่ยนะเป็นเด็กมาเลย ถามว่าเด็กกี่ใบ เน็ตมากี่ใบ เท่าไหร่ เน็ตมาจำนวนกี่ใบคะ กลุ่มที่ 1 จะไปเด็ดมากี่ใบ 10 ใบถูกต้อง ใครจะอยู่กลุ่มที่ 1 กลุ่มที่ 1 ใครอยาก ใบแรกไม่ต้องเลือกเลยนะคะไม่ต้องรับเลย ใครจะอยู่กลุ่มที่ 1 ต้นหนอนต้น Garena ยังๆเดี๋ยวลงไปพร้อมกันนะคะ เดี๋ยวอธิบายก่อนเสร็จแล้วจะลงไปพร้อมกันนะคะ เดี๋ยววันนี้ต้นมะนาวข้างหลังห้องผอ. ก็จะไปหายไปเลยนะครับพวกเราก็จะ เก็บมาเป็นตัวอย่างของการเรียนเน้อ อย่าเพิ่งไปอย่าเพิ่งไปรถยายเย็น เดี๋ยวตอนที่ลงไปเดี๋ยวลงไปด้วยกันนะคะ กลุ่มที่ 2 กลุ่มที่ 2 เหมือนกันนะคะแต่ว่า ไปที่จะเก็บมานั้นนับนะคะ จากปลายยอดนะลูก จะไปยอดใบที่ 3 นะคะ ไปที่ 3 ณตำแหน่งไปที่ 3 นะ นะคะจะไปยอดนะ สามีเก็บมาเก็บมาเท่าไหร่ 10 ใบเหมือนกันนะคะ 10 ใบเหมือนกัน กลุ่มที่ 3 ตำแหน่งที่เท่าไหร่ ตำแหน่งที่ 5 ของ ระดับปลายยอดนะคะ อา นัดกลับไปยอดโอเคนะ เสร็จแล้วกลุ่มที่ 4 ค่ะ กลุ่มที่ 4 ตำแหน่งสุดท้าย นับจากปลายยอดของกิ่ง ใบสุดท้ายเลยข้างล่างสุด ใบสุดท้ายเลยกิ่งลงมาปุ๊บใบสุดท้ายเด็ดมาเลยโลกเด็ดมาเลย ว่าจะทำอยู่ 4 ช่วงอายุแต่ ปู่ให้มาเมื่อกี้หัวเรื่องมัน บอกว่า 5 ช่วงอายุ แจ้งเก็บข้อมูลนี้ยังไม่เสร็จเสร็จสิ้นนะลูกยังไม่เสร็จสิ้นเพราะว่าช่วงอายุสุดท้ายเลย ช่วงอายุสุดท้ายคือฉลาดเนี่ย กูถามหน่อย เราจะรู้ได้ยังไงว่าใบนั้นอยู่ในช่วงสุดท้าย มันจะไปชรา ดูจากตรงไหนคะ รู้จักตรงไหนลูก ใบไม้น่ะ ดูจากอะไรคะ ลูกคิดว่าดูจากอะไร สีไหม เปรียบเทียบจากสีได้ไหมคะ สีมันจะเป็นอะไรคะสีมันจะเป็นสีอะไรถ้ามันอยู่ในวัยชรา ไปใกล้จะร่วงโรยแล้ว ใบไม้ที่ใกล้จะร่วงโรยมันเป็นสีเหลืองใช่ไหม อันนี้สังเกตได้ถ้าเป็นสีเหลืองปุ๊บนั่นแสดงว่ามันกำลังจะร่วงโรยลงมา ใช่ไหม กลุ่มที่ 4 สำคัญในกลุ่มที่ 4 ด้วยนะคะ งานมันยังไม่จบครูจะให้ลูก ไปสังเกตนะคะ ไปสังเกต แล้วก็ดู ใบสุดท้าย ใบสุดท้ายนะจนกว่ามันจะเป็นสีเหลือง จองไว้เลยนะคะ 2 3 วัน 4 วันหรือว่า 1 สัปดาห์ อยู่เลยเข้าไปดูทุกวันทุกวันทุกวันว่า ไปไหนที่ สุดท้ายที่มัน ใบสุดท้ายที่เราเลือกเอาไว้แล้วที่มันเป็นสีเหลือง นะคะ เคนะ ถ้ามันไม่เป็นสีเหลืองแต่มันร่วงโรย มันร่วงลงมาโอเคไหม เดี๋ยวเราไปดูกันนะคะเดี๋ยวลงไปดูตรงที่ พื้นที่จริงว่าภายในต้นน่ะตอนนี้มันอาจจะมีสีเหลืองอยู่ก็ได้ ถ้ามันมีสีเหลืองปุ๊บ กลุ่มที่ 4 ให้เก็บมาเพิ่ม เดี๋ยวกูจะเปลี่ยนตำแหน่งของการเก็บของกลุ่มที่ 4 นะคะ ถ้าใบสุดท้ายเป็นสีเหลือง เรามาดูกันว่าเราจะแบ่งอีกเป็นเท่าไหร่เนาะ วันนี้เราเก็บมาก่อนเราเก็บมาก่อนนะคะ 4 กลุ่มเนี้ย เจ็บมาแล้วเหมือนเดิมเลยลูกเหมือนเดิมเลย เราศึกษาเรื่องสีรูปร่างผิวแล้วก็ขนาดนะคะของแผ่นใบ ทีนี้เวลาเราศึกษา ครูส้มมีวัสดุอุปกรณ์ให้ลูกก็คือมีไม้บรรทัดนะคะมีกรรไกร ใบมะนาวในลูกจะต้องลงไปเลือกมาเองนะคะแล้วก็กระดาษ A4 เทปใส แล้วสิ่งที่ลูกจะต้องบันทึก บันทึกอะไรบ้าง กูว่ากูเปิดไว้แล้วแต่ว่าครูดันปิดมันไปซะ เดี๋ยวแป๊บนึงนะคะ อ้าวใบงานนี้ครูปริ้นมาแล้วนะคะ ลูกลงไปเก็บมา 10 ตัวอย่างนะคะ เสร็จแล้ว ให้ลูกเอาใบต่างๆที่ลูก มานะคะมีจำนวน 10 ใบ เอามาติดใส่กระดาษ A4 ตัวนี้ เรียงเลยตัวอย่างที่ 1 2 3 4 5 6 7 8 9 10 นะคะ ติดลงไปในกระดาษตัวนี้ วันนี้ครูจะไม่ให้ลูกวาดวาดนะคะ เนื่องจากลูกเ****วชาญมาแล้ว วาดมาหลายรอบแล้วนะคะพอแล้ว หลังจากที่ลูกติดใส่กระดาษแล้วให้ลูกมาศึกษาแล้วก็บันทึกข้อมูล ลงตัวนี้ เป็นไงคะ แบบบันทึกข้อมูลของครู เป็นยังไง แผ่นเดียว แต่เก็บได้หมดเลยนะคะมีทั้งหมด 4 เรื่อง ตังค์ไหมจัดครั้งที่แล้วครั้งที่แล้วเนี่ย เก็บไปทีละเรื่องทีละเรื่องที่มีลูกมีกระดาษอยู่ 4 ใบแต่เก็บไปทีละเรื่อง แต่ครั้งนี้ ครูได้เอาทุกอย่างนะคะเอาทุกเรื่องที่เราจะศึกษาเนี่ย มาใส่ไว้ในแผ่นเดียวมาใส่ไว้ในแผ่นเดียว สิ่งที่ ทำนะคะก็หนึ่งมีหัวเรื่องละ 2 ในตารางจะมีตัวอย่างที่เท่าไหร่ อันนี้มันจะเป็นอยู่ 10 ตัวอย่างถูกต้องมันจะมีอยู่ 10 ตัวอย่าง เสร็จแล้วอันนี้อะไรคะ Column กรณีหมายถึงอะไร ไม่ใช่ผิวนะอันนี้อะไรอ่านดีๆ รูปร่าง อันนี้คือรูปร่างนะคะ รูปที่ 1 ที่เราติดไปเนี่ยรูปร่างเป็นยังไง 2 สี สีนะคะ ผู้เขียนสีถูกไหมเนี่ย พิมพ์ผิดนะคะจริงๆ อันนี้คือที่ถูกต้องนะคะสี อันที่ 3 ผิวขนาด ขนาดให้ลูกวัดความกว้าง ของแผ่นบายนะคะ มีแผ่นป้ายแบบนี้ ความกว้างส่วนที่กว้างที่สุดนะลูก ความยาวก็ตั้งแต่ฐานเลยตรงโคนจนถึงปลายยอดเลยนะคะ วัดข้อมูลทั้งหมดอยู่ 10 ตัวอย่างด้วยกัน วันนี้ถามไม่สงสัยหรือเปล่า หนาวไหมลูก ถือว่าโอเคแล้ว เข้าใจ อาทิตย์นี้กูถาม กลุ่มที่ 1 ใครจะอยู่กลุ่มที่ 1 กลุ่มที่ 1 มีขายบอกมาเดี๋ยวกูจะเขียนชื่อไว้บนกระดาน กลุ่มที่ 1 ใครคะ ต้นกุ่ม 3 เลยหรอ ต้นกะเพรา เคสกลุ่ม ใครจะอยู่กับเพชรลดา อรวรรณ เบนซ์พี่เบนซ์พี่อยู่กลุ่มหนึ่งนะลูก อยู่กับครูปิ๊กนะคะ อรวรรณจะคู่กับใคร เรดาร์นะคะ นอนเถอะกูอยู่กับใครจะอยู่กับต้นใครจะอยู่กับต้น รณชัยราคารณชัยจะอยู่กับต้น อะไรนะ วิทยาพานากิติยาภาอยู่กับเพชรลดา บูรณะ สิ่งที่ลูกจะต้องลงไปลงไปเก็บตัวอย่าง เก็บมากี่ใบลูกถามเพชรลดาก่อน ใช่กลุ่ม 2 เก็บมากี่ใบลูก แล้วลูกจะต้องลงไปเก็บตำแหน่งไหน อภิรดาออกมายืนตรงนี้ เชิญค่ะ ออกมาตอบคำถามหน่อยเร็ว เดี๋ยวลงไปแล้วก็ผิดเหมือนกันครั้งแรกนะลูกที่ครูให้ลงไปเก็บน่ะ ลงไปตำแหน่งที่ลูกจะต้องเก็บนะคะเก็บที่ไหนคะกลุ่ม 2 เนี่ย ใบที่เท่าไหร่คะ ตรงนี้ ถูกไหมตำแหน่งที่เท่าไหร่นะ ตำแหน่งที่เท่าไหร่โลกที่ไปเก็บมา ตำแหน่งที่ 3 ใช่ตำแหน่งที่สามารถเข้าไปเก็บมาให้ถูกนะคะ โอเคไปนั่งได้ ต้นกลุ่ม 3 กลุ่ม 3 พี่ต้นตำแหน่งที่เท่าไหร่ที่จะไปเก็บ มะนาวใบมะนาวจะไปเก็บคือตำแหน่งที่เท่าไหร่คะ อยู่กลุ่ม 3 แล้วลูกหัวหน้ากลุ่มเล่นต่อไม่ได้เลย ตำแหน่งที่ 3 เหรอดูดีๆ กลุ่ม 2 นะ เห็นไหม พระครูบอกว่าให้ดูดีๆตัวเองน่ะไปเลือกกลุ่ม 3 กับกลุ่ม 3 จะต้องไปเก็บให้ถูกนะลูก สามารถต้องไปเก็บใบที่อยู่ตำแหน่งที่ 5 ตำแหน่งที่ 5 นะ ห้ามผิดนะลูก ถ้าเก็บมาปิดตำแหน่งมาปิดข้อมูลมันจะไปคล้ายๆกับกลุ่ม 2 นะคะ OK ต่อไปก็ระวังลูกอรวรรณ อรวรรณล่ะลูก กลุ่มที่ 4 กลอนสี่ ไปเก็บตรงไหน ไปเก็บใบอยู่ตรงไหนลูก ตัวอย่างของกลุ่ม 4 คือตำแหน่งไหนคะ ตำแหน่ง เรดาร์มาช่วยเพื่อนดิ ก็เลยได้อยู่กลุ่มเดียวกัน ตำแหน่งที่ 5 ก็ผิดอีกเรดาร์ไม่ใช่นะลูก ไม่ใช่ตำแหน่งที่ 5 ลูกไม่ใช่ตำแหน่งที่ 5 ตำแหน่งสุดท้ายเลยนับจากปลายยอด อีกมันขึ้นมาเดี๋ยวบ่ายอยู่ไปยอดไม่ต้องไปสนใจ ดูลงมาจนถึงปลายกิ่งเลยลูกปลายกิ่งแล้วก็ไปเด็ดไอ้ตัวใบสุดท้ายเลยที่อยู่ เด็กมาเลย 10 ใบ ตำแหน่งสุดท้ายนะ เออใช่ๆ สุดท้ายไส้ตำแหน่งสุดท้ายของกิ่ง เข้าใจแล้วนะ ไม่งั้น สรุปไปเก็บตำแหน่งที่เหมือนกันน่ะ เก็บตำแหน่งที่เหมือนกันข้อมูลน่ะที่ออกมาเปรียบเทียบความแตกต่างนะลูกมันจะไม่เห็น นะคะมันจะไม่เห็น มันจะไม่บอกช่วงอายุเลย นะคะมันจะไม่บอกช่วงอายุของใบเลย เคนะ พร้อมหรือยังพร้อมจะลงไปข้างล่างหรือยัง ออกกำลังกายไม่ค่อยง่วงนอนเดี๋ยวพาเดินลงไปข้างล่างไปเก็บตัวอย่างแล้วค่อยขึ้นมาทำ ลุกขึ้น ให้เวลาให้เวลา เอาเท่าไหร่ดีให้เวลาเท่าไหร่ดี ลงไปข้างล่างเดี๋ยววิ่งเลยนะลูก เนื่องจากครูอายุมากแล้วกูจะ ไม่ลงไปนะคะรีบกินเก่งกินก็ลงไปคนเดียว ก็คู่กับครูเบนซ์ไปเก็บตัวอย่างมา 10 ใบให้เวลา 10 นาทีนะลูก ใบแรกของกิ่ง เหรียญไปแลกของจริง ใบข้างบนเลยใบข้างบนเลย ไปที่ 1 เลยเด็ดมา 10 ใบ บนสุด จะรอประมาณ 10 นาทีนะคะเดี๋ยวให้ลูกๆไปเก็บก่อนค่ะ ลูกๆคะ หน้าจอ หน้าจอ นิดนึงค่ะจอมัน เลื่อน ในทีวีกับ ที่หน้าจอโน๊ตบุ๊คมันไม่เหมือนกัน ลบหลู่นะ รูปร่างแผ่นใบอันนี้เป็นตัวอย่างที่ลูกเก็บมานะคะเป็นตัวอย่างที่ลูกเก็บมา กูมีใบงานให้ลูกแล้วนะคะ กูมีใบงานให้ลูก แต่ละกลุ่ม ไปเก็บมาแล้ว 10 ตัวอย่างโอเคเรียบร้อยที่นี้ คอลัมน์แรกในใบงานนะคะลูกดูอีกแผ่นนึงของลูกน่ะ มันจะมีคำว่ารูปร่างเห็นไหมคะ คำว่ารูปร่าง ให้ลูกดูนะคะ เปรียบเทียบใบที่ 1 ใบที่ 1 เนี่ย ของลูกเนี่ยใบที่ 1 นะคะ มันเหมือนรูปอะไร มันเหมือนรูปอะไร อันนี้เป็นคำชื่อนะคะ รูป อะไรบ้างมีลูกเข็ม รูปแบบรูปขอบขนานนะคะพวกนี้ถ้าลูกเอาใบไม้ใบมะนาว ของลูกเนี่ยนะคะในแต่ละขนาดเนี่ย มาเปรียบเทียบทีละใบ กลับรูปร่างแผ่นใบที่อยู่ในหน้าจอนะคะ ใช้ตัวไหนมีลักษณะเหมือนตัวไหนให้เขียนคำ นะคะ อย่างเช่นใบแรกของเบนซ์ใบเลขของกลุ่มกุ๊กกิ๊กกับเบนซ์นะ ใบแรกเนี่ย เพื่อนๆคิดว่ามันเป็นลักษณะไหน ในช่องแรกคอลัมน์แรกต้นดู คอลัมน์แรกคอลัมน์แรก รูปร่างดูคำสาป คำว่ารูปร่าง ใช่ ใบที่ 1 มันเป็นรูปอะไรอันนั้นสีลูกยังไม่ต้องยังไม่ต้องทำไปทีละอัน ทำไปทีละอัน อันนี้เราดูรูปร่างก่อนนะเรารูปร่างแล้วก็เปรียบเทียบรูปร่างนะคะ ใบที่ 1 ใบที่ 1 ของเบนซ์ พี่เบนซ์ออกมาโชว์ให้เพื่อนดู มายืนอยู่ข้างๆครูบิ๊กมาหยิบตัวอย่าง comment มาด้วย มายืนตรงนี้ เพื่อนดูนะ แผ่นแรกตัวอย่างแรกนะคะตัวนี้ เพื่อนๆว่ามันเป็นรูปอะไร เปรียบเทียบแล้ว ตัวอย่างแรกตัวอย่างที่ 1 เหมือนไหม เบนซ์บอกเหมือนรูปหัวใจ สังเกตดีๆนะคะ ตรงปลายใบแล้วก็โคนใบ ดูลักษณะ ไม้อันไหน เบนซ์บอกลูกหัวใจแต่เพื่อนๆที่มารูปอะไรคะรูปไข่กลับ ตัวไหนกันแน่ตัวนี้หรือตัวนี้ลูก พี่เบนซ์บอกได้แล้วนะคะ ตัวนี้รูปขยับ เราก็เขียนคำสาปลูกเราเขียนคำศัพท์ตัวนี้ลงไปใน ห้อง ในคอลัมน์ของรูปร่างตัวอย่างที่ 1 นะคะรูปไข่กลับ สะกดเขียนให้ถูกต้องนะคะ รูปไข่กลับ นะคะเขียนคำลงไปเลยตามในหน้าจอนี้นะคะ เข้าใจหรือยังห้ามลอกเบนซ์นะของเบนซ์เนี่ยตัวอย่างแรกคือรูปไข่ไก่ ขนาดที่ของกลุ่มอื่นรูปของกลุ่มอื่น รูปร่างมันจะต่างกัน ดูนะ รูปร่างจะต่างกันให้ลูกเลือกนะคะเปรียบเทียบกับใบนี้ ใบรูปร่างแผ่นใบเนี่ย ว่ามันคือคำไหน ที่นี้ ผ่านหลังจากที่ลูกทำถึง 10 ใบเรียบร้อยแล้วนะคะ มาดูคอลัมน์ที่ 2 อันนี้เป็นคอลัมน์ของสี อันนี้คือสีนะคะสี ดูดีๆของพี่เบนซ์ ตัวอย่างแรกแทนที่มันจะเป็นสีเขียวเข้ม มันเป็นสีเขียวอ่อน นะคะ ใบแรกในเป็นสีเขียวอ่อน เพราะฉะนั้น มันจะแบ่งละ เขียวอ่อน นะคะ เดี๋ยวก่อนนะของเบนซ์น่ะเพราะว่าดูภาพแล้วต่างกันมากเลยนะคะสี OK Mini ความกว้างและก็ผิวนะคะให้จับสัมผัส ให้สัมผัสดู มันหยาบไหมหรือว่ามันเรียบ ขับรถดีๆนะคะ เอาความรู้สึกของเรา นิดนึง นิดนึงใช่ไหม ของเบนซ์บอกว่ามันผิวมันหยาบนิดเดียว หยาบนิดเดียว เสร็จแล้วขนาดลูกขนาดถูกต้องไหมบรรทัดวัด ความกว้างคือตรงไหน ความกว้างคือตรงไหนคะ อันแรกในกว้าง มีขอบนี้ถึงขอบนี้คือความกว้าง แค่นี้นะความยาวตัวไหน จากนี้คนหมายถึงปลายๆอันนี้คือความยาว ใช่ เข้าใจอาจปฏิบัติได้ทำให้เสร็จนะคะวันนี้ เวลาอีกนิดนึงอ่ะลูกบันทึกข้อมูลเลยนะคะ ฮัลโหลคะ ดูๆ ฟังจอนะ เดี๋ยวเวลาจะหมดแล้วนะคะวันนี้ เป็นยังไงบ้างวันนี้ เข้าใจไหมกิจกรรมที่ครูพาทำ วงมันมากเลยจะเอาให้เสร็จใช่ไหม เวลา Benz ตั้งใจทำอะไรแล้วเขาจะทำนะคะทำให้เสร็จอ่ะ หมดเวลาเบนซ์เวลาเหลือนิดนึงจะหมดเวลาแล้ววันนี้ที่เราทำกันเนี่ย เข้าใจกระบวนการไหมคะ ขั้นตอนกระบวนการที่ครูพาทำเข้าใจไหม เข้าใจนะคะ คำสาป เรื่องของรูปร่างแผ่นใบนะคะ อันนี้มันมีคำให้อยู่แล้วแต่ครูฝากนิดนึงนะคะ เนื่องจากเราจะจบแล้วมอหกกูอยากให้ลูกๆอันนี้ปากเป็นงานนอกนะคะฝากงาน กิจกรรมของห้องเรียนนี่แหละครูให้คะแนนพิเศษเลย 10 คะแนนนะคะให้ลูกไปทำ เกี่ยวกับรูปร่างแผ่นใบตัวนี้ ให้ลูก ไปหาใบไม้นะคะใบไม้ที่อยู่ในบริเวณโรงเรียนของเรานี่แหละ ที่มีรูปร่างต่างๆตามแบบนี้เลย ทั้งหมดเลย ลูกไปถ่ายภาพมาถ่ายภาพใบไม้นั่นมาเสร็จแล้ว ให้แคปเอา ถ้าพี่อยู่ตรงนี้ พร้อมคำสาปภาษาไทยภาษาอังกฤษนะคะใส่คู่กันในหน้าเดียวกัน ตัวอย่างใบไม้ที่หลุดไปหามานะคะ ดูไปหามาแล้วก็ไปถ่ายภาพมา ในช่วงวันเสาร์วันอาทิตย์ที่ลูกได้ใช้โทรศัพท์ งานนี้งานมอบนะคะเป็นสื่อการสอนที่เป็นผลงานของลูกๆนะคะ ถ่ายภาพแล้วส่งมาให้ครู อันนี้เป็นเดี๋ยวกูจะพาทำเป็นปฏิทินนะคะเป็นปฏิทิน มีอันนึงอีกอันนึงลูกถ่ายภาพและลูกตัดต่อนะคะลูกตัด ตัดต่อเป็นคลิปวีดีโอให้ความรู้สั้นๆก็ได้ในเรื่องของรูปร่างแผ่น เข้าใจนะมีอยู่ 2 งานด้วยกันโอเคงานวันนี้เดี๋ยวคุยจะให้เวลาอีกนิดนึงให้ ทำต่อให้เสร็จนะคะ แปลว่า เวลาใช้บริการลาดพร้าวหมดแล้วอ่ะลูกๆขอบคุณพี่ล่างด้วย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220167</dc:title>
  <dc:creator/>
  <cp:keywords/>
  <dcterms:created xsi:type="dcterms:W3CDTF">2024-01-22T03:33:29Z</dcterms:created>
  <dcterms:modified xsi:type="dcterms:W3CDTF">2024-01-22T03: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มกราคม 2567 เวลา 08.30 น.</vt:lpwstr>
  </property>
  <property fmtid="{D5CDD505-2E9C-101B-9397-08002B2CF9AE}" pid="3" name="subtitle">
    <vt:lpwstr/>
  </property>
</Properties>
</file>